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13ab15c5c027041543eb421ba10682e5fefb98"/>
      <w:r>
        <w:rPr>
          <w:b/>
        </w:rPr>
        <w:t xml:space="preserve">ПРОТОКОЛ ЕЛЕКТРОННОГО АУКЦІОНУ № BSE001-UA-20220513-50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4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250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Юнікорнс", ЄДРПОУ: 413958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ІМЕНІ МІЧУРІНА, ЄДРПОУ: 037688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8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01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02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6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2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7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25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3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7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9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7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4 25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3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250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37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925,63 грн (вісім тисяч дев'ятсот двадцять п'ять гривень 63 копійки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7 509,00 грн (сто двадцять сім тисяч п'ятсот дев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250 300,00 грн (чотири мільйони двісті п'ятдесят тисяч триста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5.2022 15:15: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22:40:09Z</dcterms:created>
  <dcterms:modified xsi:type="dcterms:W3CDTF">2024-05-08T22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